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ACFBE" w14:textId="77777777" w:rsidR="006E7B11" w:rsidRDefault="006E7B11" w:rsidP="006E7B11">
      <w:r>
        <w:t>####################</w:t>
      </w:r>
    </w:p>
    <w:p w14:paraId="336083C4" w14:textId="77777777" w:rsidR="006E7B11" w:rsidRDefault="006E7B11" w:rsidP="006E7B11">
      <w:r>
        <w:t xml:space="preserve"># </w:t>
      </w:r>
      <w:proofErr w:type="gramStart"/>
      <w:r>
        <w:t>This files</w:t>
      </w:r>
      <w:proofErr w:type="gramEnd"/>
      <w:r>
        <w:t xml:space="preserve"> loads monthly sales of vehicles</w:t>
      </w:r>
    </w:p>
    <w:p w14:paraId="18ABC495" w14:textId="77777777" w:rsidR="006E7B11" w:rsidRDefault="006E7B11" w:rsidP="006E7B11">
      <w:r>
        <w:t># Data forecast for the next 3 years will be prepared.</w:t>
      </w:r>
    </w:p>
    <w:p w14:paraId="10A13B75" w14:textId="77777777" w:rsidR="006E7B11" w:rsidRDefault="006E7B11" w:rsidP="006E7B11">
      <w:r>
        <w:t># Created by Taiwo Amao</w:t>
      </w:r>
    </w:p>
    <w:p w14:paraId="1472BB3E" w14:textId="77777777" w:rsidR="006E7B11" w:rsidRDefault="006E7B11" w:rsidP="006E7B11">
      <w:r>
        <w:t>#</w:t>
      </w:r>
    </w:p>
    <w:p w14:paraId="1085F4CC" w14:textId="77777777" w:rsidR="006E7B11" w:rsidRDefault="006E7B11" w:rsidP="006E7B11">
      <w:r>
        <w:t>####################</w:t>
      </w:r>
    </w:p>
    <w:p w14:paraId="7E0CDD38" w14:textId="77777777" w:rsidR="006E7B11" w:rsidRDefault="006E7B11" w:rsidP="006E7B11">
      <w:r>
        <w:t># Clear all variables in workspace</w:t>
      </w:r>
    </w:p>
    <w:p w14:paraId="4E8FA681" w14:textId="77777777" w:rsidR="006E7B11" w:rsidRDefault="006E7B11" w:rsidP="006E7B11">
      <w:r>
        <w:t>rm(list=</w:t>
      </w:r>
      <w:proofErr w:type="gramStart"/>
      <w:r>
        <w:t>ls(</w:t>
      </w:r>
      <w:proofErr w:type="gramEnd"/>
      <w:r>
        <w:t>))</w:t>
      </w:r>
    </w:p>
    <w:p w14:paraId="77F371C2" w14:textId="77777777" w:rsidR="006E7B11" w:rsidRDefault="006E7B11" w:rsidP="006E7B11">
      <w:r>
        <w:t xml:space="preserve"># Load the forecasting package </w:t>
      </w:r>
    </w:p>
    <w:p w14:paraId="516029F1" w14:textId="77777777" w:rsidR="006E7B11" w:rsidRDefault="006E7B11" w:rsidP="006E7B11">
      <w:r>
        <w:t>library(fpp2)</w:t>
      </w:r>
    </w:p>
    <w:p w14:paraId="7135F62A" w14:textId="77777777" w:rsidR="006E7B11" w:rsidRDefault="006E7B11" w:rsidP="006E7B11">
      <w:r>
        <w:t xml:space="preserve"># Load the data </w:t>
      </w:r>
    </w:p>
    <w:p w14:paraId="3E318D83" w14:textId="77777777" w:rsidR="006E7B11" w:rsidRDefault="006E7B11" w:rsidP="006E7B11">
      <w:r>
        <w:t>data &lt;- read.csv("/Users/</w:t>
      </w:r>
      <w:proofErr w:type="spellStart"/>
      <w:r>
        <w:t>taiwo</w:t>
      </w:r>
      <w:proofErr w:type="spellEnd"/>
      <w:r>
        <w:t>/OneDrive/Documents/TOTALSA.csv")</w:t>
      </w:r>
    </w:p>
    <w:p w14:paraId="0E0EB5EE" w14:textId="77777777" w:rsidR="006E7B11" w:rsidRDefault="006E7B11" w:rsidP="006E7B11">
      <w:r>
        <w:t xml:space="preserve"># Declare this as time series data </w:t>
      </w:r>
    </w:p>
    <w:p w14:paraId="65662F0B" w14:textId="77777777" w:rsidR="006E7B11" w:rsidRDefault="006E7B11" w:rsidP="006E7B11">
      <w:r>
        <w:t xml:space="preserve">Y &lt;- </w:t>
      </w:r>
      <w:proofErr w:type="spellStart"/>
      <w:r>
        <w:t>ts</w:t>
      </w:r>
      <w:proofErr w:type="spellEnd"/>
      <w:r>
        <w:t>(data[,2</w:t>
      </w:r>
      <w:proofErr w:type="gramStart"/>
      <w:r>
        <w:t>],start</w:t>
      </w:r>
      <w:proofErr w:type="gramEnd"/>
      <w:r>
        <w:t>=c(1976,1),frequency = 12)</w:t>
      </w:r>
    </w:p>
    <w:p w14:paraId="1C27B30F" w14:textId="77777777" w:rsidR="006E7B11" w:rsidRDefault="006E7B11" w:rsidP="006E7B11">
      <w:r>
        <w:t>############################</w:t>
      </w:r>
    </w:p>
    <w:p w14:paraId="3A0CF5CE" w14:textId="77777777" w:rsidR="006E7B11" w:rsidRDefault="006E7B11" w:rsidP="006E7B11">
      <w:r>
        <w:t># Preliminary Analysis</w:t>
      </w:r>
    </w:p>
    <w:p w14:paraId="1E3EB1E3" w14:textId="77777777" w:rsidR="006E7B11" w:rsidRDefault="006E7B11" w:rsidP="006E7B11">
      <w:r>
        <w:t>############################</w:t>
      </w:r>
    </w:p>
    <w:p w14:paraId="663B00F8" w14:textId="77777777" w:rsidR="006E7B11" w:rsidRDefault="006E7B11" w:rsidP="006E7B11">
      <w:r>
        <w:t>#Time plot</w:t>
      </w:r>
    </w:p>
    <w:p w14:paraId="00A10A15" w14:textId="77777777" w:rsidR="006E7B11" w:rsidRDefault="006E7B11" w:rsidP="006E7B11">
      <w:proofErr w:type="spellStart"/>
      <w:r>
        <w:t>autoplot</w:t>
      </w:r>
      <w:proofErr w:type="spellEnd"/>
      <w:r>
        <w:t xml:space="preserve">(Y) + </w:t>
      </w:r>
    </w:p>
    <w:p w14:paraId="3D0C6EE4" w14:textId="77777777" w:rsidR="006E7B11" w:rsidRDefault="006E7B11" w:rsidP="006E7B11">
      <w:r>
        <w:t xml:space="preserve">  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"Time Plot: TOTALSA.csv") +</w:t>
      </w:r>
    </w:p>
    <w:p w14:paraId="21070190" w14:textId="77777777" w:rsidR="006E7B11" w:rsidRDefault="006E7B11" w:rsidP="006E7B11">
      <w:r>
        <w:t xml:space="preserve"> 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>"Millions of 2027 Dollars")</w:t>
      </w:r>
    </w:p>
    <w:p w14:paraId="24D3C35C" w14:textId="77777777" w:rsidR="006E7B11" w:rsidRDefault="006E7B11" w:rsidP="006E7B11">
      <w:r>
        <w:t># Data has a strong trend. I would investigate the transformations.</w:t>
      </w:r>
    </w:p>
    <w:p w14:paraId="6AFA764A" w14:textId="77777777" w:rsidR="006E7B11" w:rsidRDefault="006E7B11" w:rsidP="006E7B11">
      <w:r>
        <w:t># Take the difference of the data to remove the trend.</w:t>
      </w:r>
    </w:p>
    <w:p w14:paraId="2598D4DE" w14:textId="77777777" w:rsidR="006E7B11" w:rsidRDefault="006E7B11" w:rsidP="006E7B11">
      <w:r>
        <w:t>DY &lt;- diff(Y)</w:t>
      </w:r>
    </w:p>
    <w:p w14:paraId="732B1659" w14:textId="77777777" w:rsidR="006E7B11" w:rsidRDefault="006E7B11" w:rsidP="006E7B11">
      <w:r>
        <w:t># Time Plot of difference in the date</w:t>
      </w:r>
    </w:p>
    <w:p w14:paraId="57053C08" w14:textId="77777777" w:rsidR="006E7B11" w:rsidRDefault="006E7B11" w:rsidP="006E7B11">
      <w:proofErr w:type="spellStart"/>
      <w:proofErr w:type="gramStart"/>
      <w:r>
        <w:t>autoplot</w:t>
      </w:r>
      <w:proofErr w:type="spellEnd"/>
      <w:r>
        <w:t>(</w:t>
      </w:r>
      <w:proofErr w:type="gramEnd"/>
      <w:r>
        <w:t xml:space="preserve">DY) + </w:t>
      </w:r>
    </w:p>
    <w:p w14:paraId="7EDCE7BA" w14:textId="77777777" w:rsidR="006E7B11" w:rsidRDefault="006E7B11" w:rsidP="006E7B11">
      <w:r>
        <w:t xml:space="preserve">  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"Time Plot: Change in TOTALSA.csv") +</w:t>
      </w:r>
    </w:p>
    <w:p w14:paraId="7BB2CF31" w14:textId="77777777" w:rsidR="006E7B11" w:rsidRDefault="006E7B11" w:rsidP="006E7B11">
      <w:r>
        <w:t xml:space="preserve"> 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>"Millions of 2027 Dollars")</w:t>
      </w:r>
    </w:p>
    <w:p w14:paraId="15C37820" w14:textId="77777777" w:rsidR="006E7B11" w:rsidRDefault="006E7B11" w:rsidP="006E7B11"/>
    <w:p w14:paraId="06E417B4" w14:textId="77777777" w:rsidR="006E7B11" w:rsidRDefault="006E7B11" w:rsidP="006E7B11">
      <w:r>
        <w:t># Series appears trend-stationary, use to investigate seasonality.</w:t>
      </w:r>
    </w:p>
    <w:p w14:paraId="776E1114" w14:textId="77777777" w:rsidR="006E7B11" w:rsidRDefault="006E7B11" w:rsidP="006E7B11">
      <w:proofErr w:type="spellStart"/>
      <w:proofErr w:type="gramStart"/>
      <w:r>
        <w:t>ggseasonplot</w:t>
      </w:r>
      <w:proofErr w:type="spellEnd"/>
      <w:r>
        <w:t>(</w:t>
      </w:r>
      <w:proofErr w:type="gramEnd"/>
      <w:r>
        <w:t>DY) +</w:t>
      </w:r>
    </w:p>
    <w:p w14:paraId="5492316A" w14:textId="77777777" w:rsidR="006E7B11" w:rsidRDefault="006E7B11" w:rsidP="006E7B11">
      <w:r>
        <w:lastRenderedPageBreak/>
        <w:t xml:space="preserve">  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"Seasonal Plot: Change in Daily Sales") +</w:t>
      </w:r>
    </w:p>
    <w:p w14:paraId="077E80CF" w14:textId="77777777" w:rsidR="006E7B11" w:rsidRDefault="006E7B11" w:rsidP="006E7B11">
      <w:r>
        <w:t xml:space="preserve"> 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>"Millions of 2027 Dollars")</w:t>
      </w:r>
    </w:p>
    <w:p w14:paraId="1B203BC0" w14:textId="77777777" w:rsidR="006E7B11" w:rsidRDefault="006E7B11" w:rsidP="006E7B11"/>
    <w:p w14:paraId="3EA0F138" w14:textId="77777777" w:rsidR="006E7B11" w:rsidRDefault="006E7B11" w:rsidP="006E7B11">
      <w:r>
        <w:t># Another method to get seasonal plot, the subseries plot</w:t>
      </w:r>
    </w:p>
    <w:p w14:paraId="3F52BB39" w14:textId="77777777" w:rsidR="006E7B11" w:rsidRDefault="006E7B11" w:rsidP="006E7B11">
      <w:proofErr w:type="spellStart"/>
      <w:proofErr w:type="gramStart"/>
      <w:r>
        <w:t>ggsubseriesplot</w:t>
      </w:r>
      <w:proofErr w:type="spellEnd"/>
      <w:r>
        <w:t>(</w:t>
      </w:r>
      <w:proofErr w:type="gramEnd"/>
      <w:r>
        <w:t>DY)</w:t>
      </w:r>
    </w:p>
    <w:p w14:paraId="63E5574A" w14:textId="77777777" w:rsidR="006E7B11" w:rsidRDefault="006E7B11" w:rsidP="006E7B11"/>
    <w:p w14:paraId="7052AD10" w14:textId="77777777" w:rsidR="006E7B11" w:rsidRDefault="006E7B11" w:rsidP="006E7B11">
      <w:r>
        <w:t>#####################################################</w:t>
      </w:r>
    </w:p>
    <w:p w14:paraId="2EC63055" w14:textId="77777777" w:rsidR="006E7B11" w:rsidRDefault="006E7B11" w:rsidP="006E7B11">
      <w:r>
        <w:t xml:space="preserve"># Our </w:t>
      </w:r>
      <w:proofErr w:type="gramStart"/>
      <w:r>
        <w:t>series ,</w:t>
      </w:r>
      <w:proofErr w:type="gramEnd"/>
      <w:r>
        <w:t xml:space="preserve"> Y has trend and seasonality.</w:t>
      </w:r>
    </w:p>
    <w:p w14:paraId="0438E78D" w14:textId="77777777" w:rsidR="006E7B11" w:rsidRDefault="006E7B11" w:rsidP="006E7B11">
      <w:r>
        <w:t># To remove the trend, take the first difference.</w:t>
      </w:r>
    </w:p>
    <w:p w14:paraId="1617C851" w14:textId="77777777" w:rsidR="006E7B11" w:rsidRDefault="006E7B11" w:rsidP="006E7B11">
      <w:r>
        <w:t># The first difference series still has seasonality.</w:t>
      </w:r>
    </w:p>
    <w:p w14:paraId="296C98D4" w14:textId="77777777" w:rsidR="006E7B11" w:rsidRDefault="006E7B11" w:rsidP="006E7B11">
      <w:r>
        <w:t>#</w:t>
      </w:r>
    </w:p>
    <w:p w14:paraId="462FC8D8" w14:textId="77777777" w:rsidR="006E7B11" w:rsidRDefault="006E7B11" w:rsidP="006E7B11">
      <w:r>
        <w:t># Forecast with different methods</w:t>
      </w:r>
    </w:p>
    <w:p w14:paraId="3238D96A" w14:textId="77777777" w:rsidR="006E7B11" w:rsidRDefault="006E7B11" w:rsidP="006E7B11">
      <w:r>
        <w:t>###################################################</w:t>
      </w:r>
    </w:p>
    <w:p w14:paraId="49F99445" w14:textId="77777777" w:rsidR="006E7B11" w:rsidRDefault="006E7B11" w:rsidP="006E7B11"/>
    <w:p w14:paraId="06B9EFF7" w14:textId="77777777" w:rsidR="006E7B11" w:rsidRDefault="006E7B11" w:rsidP="006E7B11">
      <w:r>
        <w:t>######</w:t>
      </w:r>
    </w:p>
    <w:p w14:paraId="2637827E" w14:textId="77777777" w:rsidR="006E7B11" w:rsidRDefault="006E7B11" w:rsidP="006E7B11">
      <w:r>
        <w:t># The benchmark method is used for forecasting.</w:t>
      </w:r>
    </w:p>
    <w:p w14:paraId="3A95D23F" w14:textId="77777777" w:rsidR="006E7B11" w:rsidRDefault="006E7B11" w:rsidP="006E7B11">
      <w:r>
        <w:t xml:space="preserve"># Seasonal naive method is used as our benchmark method- </w:t>
      </w:r>
      <w:proofErr w:type="gramStart"/>
      <w:r>
        <w:t>which  takes</w:t>
      </w:r>
      <w:proofErr w:type="gramEnd"/>
      <w:r>
        <w:t xml:space="preserve">  the mean of the data every month.</w:t>
      </w:r>
    </w:p>
    <w:p w14:paraId="20AF96C0" w14:textId="77777777" w:rsidR="006E7B11" w:rsidRDefault="006E7B11" w:rsidP="006E7B11">
      <w:r>
        <w:t># y-t = y_{t-s} + e-t</w:t>
      </w:r>
    </w:p>
    <w:p w14:paraId="0B3711C1" w14:textId="77777777" w:rsidR="006E7B11" w:rsidRDefault="006E7B11" w:rsidP="006E7B11">
      <w:r>
        <w:t>############</w:t>
      </w:r>
    </w:p>
    <w:p w14:paraId="5AB0CFF6" w14:textId="77777777" w:rsidR="006E7B11" w:rsidRDefault="006E7B11" w:rsidP="006E7B11">
      <w:r>
        <w:t xml:space="preserve">fit &lt;- </w:t>
      </w:r>
      <w:proofErr w:type="spellStart"/>
      <w:proofErr w:type="gramStart"/>
      <w:r>
        <w:t>snaive</w:t>
      </w:r>
      <w:proofErr w:type="spellEnd"/>
      <w:r>
        <w:t>(</w:t>
      </w:r>
      <w:proofErr w:type="gramEnd"/>
      <w:r>
        <w:t>DY) # Residual SD = 1.374</w:t>
      </w:r>
    </w:p>
    <w:p w14:paraId="4C26E8B5" w14:textId="77777777" w:rsidR="006E7B11" w:rsidRDefault="006E7B11" w:rsidP="006E7B11">
      <w:r>
        <w:t>print(summary(fit))</w:t>
      </w:r>
    </w:p>
    <w:p w14:paraId="0BBA4784" w14:textId="77777777" w:rsidR="006E7B11" w:rsidRDefault="006E7B11" w:rsidP="006E7B11">
      <w:proofErr w:type="spellStart"/>
      <w:r>
        <w:t>checkresiduals</w:t>
      </w:r>
      <w:proofErr w:type="spellEnd"/>
      <w:r>
        <w:t>(fit)</w:t>
      </w:r>
    </w:p>
    <w:p w14:paraId="04564BAE" w14:textId="77777777" w:rsidR="006E7B11" w:rsidRDefault="006E7B11" w:rsidP="006E7B11"/>
    <w:p w14:paraId="7DA1F294" w14:textId="77777777" w:rsidR="006E7B11" w:rsidRDefault="006E7B11" w:rsidP="006E7B11">
      <w:r>
        <w:t>################</w:t>
      </w:r>
    </w:p>
    <w:p w14:paraId="48E40396" w14:textId="77777777" w:rsidR="006E7B11" w:rsidRDefault="006E7B11" w:rsidP="006E7B11">
      <w:r>
        <w:t># Fit ETS method</w:t>
      </w:r>
    </w:p>
    <w:p w14:paraId="6E6A7A04" w14:textId="77777777" w:rsidR="006E7B11" w:rsidRDefault="006E7B11" w:rsidP="006E7B11">
      <w:r>
        <w:t>################</w:t>
      </w:r>
    </w:p>
    <w:p w14:paraId="05D7D435" w14:textId="77777777" w:rsidR="006E7B11" w:rsidRDefault="006E7B11" w:rsidP="006E7B11">
      <w:proofErr w:type="spellStart"/>
      <w:r>
        <w:t>fit_ets</w:t>
      </w:r>
      <w:proofErr w:type="spellEnd"/>
      <w:r>
        <w:t xml:space="preserve"> &lt;- </w:t>
      </w:r>
      <w:proofErr w:type="spellStart"/>
      <w:r>
        <w:t>ets</w:t>
      </w:r>
      <w:proofErr w:type="spellEnd"/>
      <w:r>
        <w:t>(Y) # Residual SD = 0.9472</w:t>
      </w:r>
    </w:p>
    <w:p w14:paraId="43F4A655" w14:textId="77777777" w:rsidR="006E7B11" w:rsidRDefault="006E7B11" w:rsidP="006E7B11">
      <w:r>
        <w:t>print(summary(</w:t>
      </w:r>
      <w:proofErr w:type="spellStart"/>
      <w:r>
        <w:t>fit_ets</w:t>
      </w:r>
      <w:proofErr w:type="spellEnd"/>
      <w:r>
        <w:t>))</w:t>
      </w:r>
    </w:p>
    <w:p w14:paraId="1B9DE3BF" w14:textId="77777777" w:rsidR="006E7B11" w:rsidRDefault="006E7B11" w:rsidP="006E7B11">
      <w:proofErr w:type="spellStart"/>
      <w:r>
        <w:t>checkresiduals</w:t>
      </w:r>
      <w:proofErr w:type="spellEnd"/>
      <w:r>
        <w:t>(</w:t>
      </w:r>
      <w:proofErr w:type="spellStart"/>
      <w:r>
        <w:t>fit_ets</w:t>
      </w:r>
      <w:proofErr w:type="spellEnd"/>
      <w:r>
        <w:t>)</w:t>
      </w:r>
    </w:p>
    <w:p w14:paraId="1336DA33" w14:textId="77777777" w:rsidR="006E7B11" w:rsidRDefault="006E7B11" w:rsidP="006E7B11"/>
    <w:p w14:paraId="3A5D98C4" w14:textId="77777777" w:rsidR="006E7B11" w:rsidRDefault="006E7B11" w:rsidP="006E7B11">
      <w:r>
        <w:lastRenderedPageBreak/>
        <w:t>##############</w:t>
      </w:r>
    </w:p>
    <w:p w14:paraId="33BA608F" w14:textId="77777777" w:rsidR="006E7B11" w:rsidRDefault="006E7B11" w:rsidP="006E7B11">
      <w:r>
        <w:t># Fit on ARIMA model</w:t>
      </w:r>
    </w:p>
    <w:p w14:paraId="1017211F" w14:textId="77777777" w:rsidR="006E7B11" w:rsidRDefault="006E7B11" w:rsidP="006E7B11">
      <w:r>
        <w:t>##############</w:t>
      </w:r>
    </w:p>
    <w:p w14:paraId="625E6D90" w14:textId="77777777" w:rsidR="006E7B11" w:rsidRDefault="006E7B11" w:rsidP="006E7B11">
      <w:proofErr w:type="spellStart"/>
      <w:r>
        <w:t>fit_arima</w:t>
      </w:r>
      <w:proofErr w:type="spellEnd"/>
      <w:r>
        <w:t xml:space="preserve"> &lt;- </w:t>
      </w:r>
      <w:proofErr w:type="spellStart"/>
      <w:proofErr w:type="gramStart"/>
      <w:r>
        <w:t>auto.arima</w:t>
      </w:r>
      <w:proofErr w:type="spellEnd"/>
      <w:proofErr w:type="gramEnd"/>
      <w:r>
        <w:t>(</w:t>
      </w:r>
      <w:proofErr w:type="spellStart"/>
      <w:r>
        <w:t>Y,d</w:t>
      </w:r>
      <w:proofErr w:type="spellEnd"/>
      <w:r>
        <w:t>=1,D=1,stepwise = FALSE, approximation=FALSE, trace=TRUE) # Residual SD = 1.099091</w:t>
      </w:r>
    </w:p>
    <w:p w14:paraId="5B9E1C34" w14:textId="77777777" w:rsidR="006E7B11" w:rsidRDefault="006E7B11" w:rsidP="006E7B11">
      <w:r>
        <w:t>print(summary(</w:t>
      </w:r>
      <w:proofErr w:type="spellStart"/>
      <w:r>
        <w:t>fit_arima</w:t>
      </w:r>
      <w:proofErr w:type="spellEnd"/>
      <w:r>
        <w:t>))</w:t>
      </w:r>
    </w:p>
    <w:p w14:paraId="5BACF07F" w14:textId="77777777" w:rsidR="006E7B11" w:rsidRDefault="006E7B11" w:rsidP="006E7B11">
      <w:proofErr w:type="spellStart"/>
      <w:r>
        <w:t>checkresiduals</w:t>
      </w:r>
      <w:proofErr w:type="spellEnd"/>
      <w:r>
        <w:t>(</w:t>
      </w:r>
      <w:proofErr w:type="spellStart"/>
      <w:r>
        <w:t>fit_arima</w:t>
      </w:r>
      <w:proofErr w:type="spellEnd"/>
      <w:r>
        <w:t>)</w:t>
      </w:r>
    </w:p>
    <w:p w14:paraId="149330C6" w14:textId="77777777" w:rsidR="006E7B11" w:rsidRDefault="006E7B11" w:rsidP="006E7B11"/>
    <w:p w14:paraId="6DC2E056" w14:textId="77777777" w:rsidR="006E7B11" w:rsidRDefault="006E7B11" w:rsidP="006E7B11">
      <w:r>
        <w:t>#############################</w:t>
      </w:r>
    </w:p>
    <w:p w14:paraId="68253D39" w14:textId="77777777" w:rsidR="006E7B11" w:rsidRDefault="006E7B11" w:rsidP="006E7B11">
      <w:r>
        <w:t># Forecast with ARIMA model</w:t>
      </w:r>
    </w:p>
    <w:p w14:paraId="77AAA8D1" w14:textId="77777777" w:rsidR="006E7B11" w:rsidRDefault="006E7B11" w:rsidP="006E7B11">
      <w:r>
        <w:t>#############################</w:t>
      </w:r>
    </w:p>
    <w:p w14:paraId="691B5674" w14:textId="77777777" w:rsidR="006E7B11" w:rsidRDefault="006E7B11" w:rsidP="006E7B11">
      <w:proofErr w:type="spellStart"/>
      <w:r>
        <w:t>fcst</w:t>
      </w:r>
      <w:proofErr w:type="spellEnd"/>
      <w:r>
        <w:t xml:space="preserve"> &lt;- forecast(</w:t>
      </w:r>
      <w:proofErr w:type="spellStart"/>
      <w:r>
        <w:t>fit_</w:t>
      </w:r>
      <w:proofErr w:type="gramStart"/>
      <w:r>
        <w:t>arima,h</w:t>
      </w:r>
      <w:proofErr w:type="spellEnd"/>
      <w:proofErr w:type="gramEnd"/>
      <w:r>
        <w:t>=36)</w:t>
      </w:r>
    </w:p>
    <w:p w14:paraId="58D09C25" w14:textId="77777777" w:rsidR="006E7B11" w:rsidRDefault="006E7B11" w:rsidP="006E7B11">
      <w:proofErr w:type="spellStart"/>
      <w:r>
        <w:t>autoplot</w:t>
      </w:r>
      <w:proofErr w:type="spellEnd"/>
      <w:r>
        <w:t>(</w:t>
      </w:r>
      <w:proofErr w:type="spellStart"/>
      <w:proofErr w:type="gramStart"/>
      <w:r>
        <w:t>fcst,include</w:t>
      </w:r>
      <w:proofErr w:type="spellEnd"/>
      <w:proofErr w:type="gramEnd"/>
      <w:r>
        <w:t>=60)</w:t>
      </w:r>
    </w:p>
    <w:p w14:paraId="05BBD34B" w14:textId="560328E2" w:rsidR="006E7B11" w:rsidRDefault="006E7B11" w:rsidP="006E7B11">
      <w:r>
        <w:t>print(summary(</w:t>
      </w:r>
      <w:proofErr w:type="spellStart"/>
      <w:r>
        <w:t>fcst</w:t>
      </w:r>
      <w:proofErr w:type="spellEnd"/>
      <w:r>
        <w:t>))</w:t>
      </w:r>
    </w:p>
    <w:sectPr w:rsidR="006E7B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0NDawtLA0MTQ2MDdQ0lEKTi0uzszPAykwrAUAhpES5iwAAAA="/>
  </w:docVars>
  <w:rsids>
    <w:rsidRoot w:val="006E7B11"/>
    <w:rsid w:val="006E7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73FC9"/>
  <w15:chartTrackingRefBased/>
  <w15:docId w15:val="{4D77E749-4570-4751-84AD-E6CB3B043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5</Words>
  <Characters>1931</Characters>
  <Application>Microsoft Office Word</Application>
  <DocSecurity>0</DocSecurity>
  <Lines>91</Lines>
  <Paragraphs>41</Paragraphs>
  <ScaleCrop>false</ScaleCrop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iwo Amao</dc:creator>
  <cp:keywords/>
  <dc:description/>
  <cp:lastModifiedBy>Taiwo Amao</cp:lastModifiedBy>
  <cp:revision>1</cp:revision>
  <dcterms:created xsi:type="dcterms:W3CDTF">2024-02-12T06:31:00Z</dcterms:created>
  <dcterms:modified xsi:type="dcterms:W3CDTF">2024-02-12T06:32:00Z</dcterms:modified>
</cp:coreProperties>
</file>